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азак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bookmarkStart w:id="20" w:name="Xbc0803cf0a9ae87c9f4e90dc8507e38724ffee1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### Целью данной работы является 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bookmarkEnd w:id="20"/>
    <w:bookmarkEnd w:id="21"/>
    <w:bookmarkStart w:id="52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ла учётную запись пользователя guest (использую учётную запись администратора)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185862" cy="1464318"/>
            <wp:effectExtent b="0" l="0" r="0" t="0"/>
            <wp:docPr descr="Figure 1: Создание учетной записи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5862" cy="146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Создание учетной записи пользователя guest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Задала пароль для пользователя guest (использую учётную запись администратора)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3977320" cy="901611"/>
            <wp:effectExtent b="0" l="0" r="0" t="0"/>
            <wp:docPr descr="Figure 2: Создание пароля для учетной запис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7320" cy="901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Создание пароля для учетной записи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ошла в систему от имени пользователя guest.</w:t>
      </w:r>
    </w:p>
    <w:p>
      <w:pPr>
        <w:numPr>
          <w:ilvl w:val="0"/>
          <w:numId w:val="1003"/>
        </w:numPr>
        <w:pStyle w:val="Compact"/>
      </w:pPr>
      <w:r>
        <w:t xml:space="preserve">Определила директорию, в которой нахожусь, командой pwd. Определила, что она является домашней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3785488" cy="831272"/>
            <wp:effectExtent b="0" l="0" r="0" t="0"/>
            <wp:docPr descr="Figure 3: Определение директори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5488" cy="831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Определение директории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Уточнила имя пользователя командой whoami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2998976" cy="485974"/>
            <wp:effectExtent b="0" l="0" r="0" t="0"/>
            <wp:docPr descr="Figure 4: Уточнение имени пользовател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976" cy="48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Уточнение имени пользовател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Уточните имя пользователя, его группу, а также группы, куда входит пользователь, командой id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695489"/>
            <wp:effectExtent b="0" l="0" r="0" t="0"/>
            <wp:docPr descr="Figure 5: Использование команды id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5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Использование команды id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равнила вывод id с выводом команды groups. Выяснила, что на эту команду выводить только имя пользователя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2864693" cy="428425"/>
            <wp:effectExtent b="0" l="0" r="0" t="0"/>
            <wp:docPr descr="Figure 6: Вывод команды groups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4693" cy="42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Вывод команды groups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росмотреть файл /etc/passwd командой cat и найти в нем свою учетную запись. Определила uid, gid пользователя. Сравнила найденные значения с полученными в предыдущих пунктах. Они совпали.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2485292"/>
            <wp:effectExtent b="0" l="0" r="0" t="0"/>
            <wp:docPr descr="Figure 7: Просмотр файл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5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Просмотр файл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Определила существующие в системе директории командой ls -l /home/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637357"/>
            <wp:effectExtent b="0" l="0" r="0" t="0"/>
            <wp:docPr descr="Figure 8: Список поддиректорий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Список поддиректорий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роверила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t xml:space="preserve">lsattr /home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 Так как данные права есть у администратора, информацию получить не удалось.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5243412" cy="639440"/>
            <wp:effectExtent b="0" l="0" r="0" t="0"/>
            <wp:docPr descr="Figure 9: Проверка команды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3412" cy="63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Проверка команды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оздала в домашней директории поддиректорию dir1 командой mkdir dir1</w:t>
      </w:r>
      <w:r>
        <w:t xml:space="preserve"> </w:t>
      </w:r>
      <w:r>
        <w:t xml:space="preserve">Определила командами ls -l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 и lsattr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, какие права доступа и расширенные атрибуты были выставлены на директорию dir1.</w:t>
      </w:r>
    </w:p>
    <w:bookmarkStart w:id="0" w:name="fig:010"/>
    <w:p>
      <w:pPr>
        <w:pStyle w:val="CaptionedFigure"/>
      </w:pPr>
      <w:bookmarkStart w:id="41" w:name="fig:010"/>
      <w:r>
        <w:drawing>
          <wp:inline>
            <wp:extent cx="4495267" cy="1790433"/>
            <wp:effectExtent b="0" l="0" r="0" t="0"/>
            <wp:docPr descr="Figure 10: Использование команды ls -l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267" cy="179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Использование команды ls -l</w:t>
      </w:r>
    </w:p>
    <w:bookmarkEnd w:id="0"/>
    <w:bookmarkStart w:id="0" w:name="fig:011"/>
    <w:p>
      <w:pPr>
        <w:pStyle w:val="CaptionedFigure"/>
      </w:pPr>
      <w:bookmarkStart w:id="43" w:name="fig:011"/>
      <w:r>
        <w:drawing>
          <wp:inline>
            <wp:extent cx="4130786" cy="1553840"/>
            <wp:effectExtent b="0" l="0" r="0" t="0"/>
            <wp:docPr descr="Figure 11: Использование команды lsattr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786" cy="155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Использование команды lsattr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Снимала с директории dir1 все атрибуты командой chmod 000 dir1 и проверила с её помощью правильность выполнения команды</w:t>
      </w:r>
      <w:r>
        <w:t xml:space="preserve"> </w:t>
      </w:r>
      <w:r>
        <w:t xml:space="preserve">ls -l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12"/>
    <w:p>
      <w:pPr>
        <w:pStyle w:val="CaptionedFigure"/>
      </w:pPr>
      <w:bookmarkStart w:id="45" w:name="fig:012"/>
      <w:r>
        <w:drawing>
          <wp:inline>
            <wp:extent cx="4687099" cy="1790433"/>
            <wp:effectExtent b="0" l="0" r="0" t="0"/>
            <wp:docPr descr="Figure 12: ИСпользование команды chmod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099" cy="179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 ИСпользование команды chmod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опыталась создать в директории dir1 файл file1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3"/>
    <w:p>
      <w:pPr>
        <w:pStyle w:val="CaptionedFigure"/>
      </w:pPr>
      <w:bookmarkStart w:id="47" w:name="fig:013"/>
      <w:r>
        <w:drawing>
          <wp:inline>
            <wp:extent cx="4725465" cy="562707"/>
            <wp:effectExtent b="0" l="0" r="0" t="0"/>
            <wp:docPr descr="Figure 13: Создание файла в директории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5465" cy="5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3: Создание файла в директории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Заполнила таблицу «Установленные права и разрешённые действия», выполняя действия от имени владельца директории (файлов), 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носила в таблицу знак «+», если не разрешена, знак «-».</w:t>
      </w:r>
    </w:p>
    <w:bookmarkStart w:id="0" w:name="fig:10"/>
    <w:p>
      <w:pPr>
        <w:pStyle w:val="CaptionedFigure"/>
      </w:pPr>
      <w:bookmarkStart w:id="49" w:name="fig:10"/>
      <w:r>
        <w:drawing>
          <wp:inline>
            <wp:extent cx="5334000" cy="1932130"/>
            <wp:effectExtent b="0" l="0" r="0" t="0"/>
            <wp:docPr descr="Figure 14: Таблица «Установленные права и разрешённые действия»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4: Таблица «Установленные права и разрешённые действия»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На основании заполненной выше таблицы определила те или иные минимально необходимые права для выполнения операций внутри директории</w:t>
      </w:r>
      <w:r>
        <w:t xml:space="preserve"> </w:t>
      </w:r>
      <w:r>
        <w:t xml:space="preserve">dir1, заполнила следующую таблицу:</w:t>
      </w:r>
    </w:p>
    <w:bookmarkStart w:id="0" w:name="fig:11"/>
    <w:p>
      <w:pPr>
        <w:pStyle w:val="CaptionedFigure"/>
      </w:pPr>
      <w:bookmarkStart w:id="51" w:name="fig:11"/>
      <w:r>
        <w:drawing>
          <wp:inline>
            <wp:extent cx="5334000" cy="1945341"/>
            <wp:effectExtent b="0" l="0" r="0" t="0"/>
            <wp:docPr descr="Figure 15: Таблица “Минимальные права для совершения операций”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5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5: Таблица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bookmarkEnd w:id="0"/>
    <w:bookmarkEnd w:id="52"/>
    <w:bookmarkStart w:id="54" w:name="библиограф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Библиография</w:t>
      </w:r>
    </w:p>
    <w:bookmarkStart w:id="53" w:name="X251007ac4bfab896fe75bc9bbc71eeff5cc508e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Методические материалы https://esystem.rudn.ru/pluginfile.php/2090273/mod_resource/content/6/002-lab_discret_attr.pdf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Казакова Виктория Алексеевна</dc:creator>
  <dc:language>ru-RU</dc:language>
  <cp:keywords/>
  <dcterms:created xsi:type="dcterms:W3CDTF">2023-09-16T14:32:15Z</dcterms:created>
  <dcterms:modified xsi:type="dcterms:W3CDTF">2023-09-16T14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Основ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